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3D344" w14:textId="77777777" w:rsidR="007F3864" w:rsidRPr="007F3864" w:rsidRDefault="00C9511A" w:rsidP="002C6D85">
      <w:pPr>
        <w:pStyle w:val="Nagwek1"/>
        <w:spacing w:before="0" w:after="0"/>
      </w:pPr>
      <w:r w:rsidRPr="007F3864">
        <w:t xml:space="preserve">3a. </w:t>
      </w:r>
      <w:r w:rsidR="007F3864" w:rsidRPr="007F3864">
        <w:t>KLAUZULA</w:t>
      </w:r>
    </w:p>
    <w:p w14:paraId="762CA327" w14:textId="77777777" w:rsidR="00FD123C" w:rsidRDefault="00FD123C" w:rsidP="002C6D85">
      <w:pPr>
        <w:pStyle w:val="Nagwek1"/>
        <w:spacing w:before="0" w:after="0"/>
      </w:pPr>
      <w:r w:rsidRPr="007F3864">
        <w:t>OŚWIADCZENIE O WYRAŻENIU ZGODY NA WYKORZYSTYWANIE WIZERUNKU</w:t>
      </w:r>
    </w:p>
    <w:p w14:paraId="297C0C00" w14:textId="77777777" w:rsidR="006B02BD" w:rsidRPr="007F3864" w:rsidRDefault="006B02BD" w:rsidP="002C6D85">
      <w:pPr>
        <w:pStyle w:val="Nagwek1"/>
        <w:spacing w:before="0" w:after="0"/>
      </w:pPr>
      <w:r>
        <w:t>pełnoletniego ucznia</w:t>
      </w:r>
    </w:p>
    <w:p w14:paraId="16E52728" w14:textId="77777777" w:rsidR="006B02BD" w:rsidRDefault="006B02BD" w:rsidP="002C6D85">
      <w:pPr>
        <w:pStyle w:val="Nagwek1"/>
        <w:spacing w:before="0" w:after="0"/>
        <w:rPr>
          <w:i/>
        </w:rPr>
      </w:pPr>
    </w:p>
    <w:p w14:paraId="7DC4EE39" w14:textId="77777777" w:rsidR="002C6D85" w:rsidRDefault="00FD123C" w:rsidP="002C6D85">
      <w:pPr>
        <w:spacing w:after="120" w:line="360" w:lineRule="auto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Ja niżej podpisan</w:t>
      </w:r>
      <w:r w:rsidR="002C6D85">
        <w:rPr>
          <w:rFonts w:ascii="Helvetica" w:hAnsi="Helvetica"/>
        </w:rPr>
        <w:t>y:</w:t>
      </w:r>
    </w:p>
    <w:p w14:paraId="701BE41F" w14:textId="1CBB6DE2" w:rsidR="00FD123C" w:rsidRPr="002C6D85" w:rsidRDefault="009E410B" w:rsidP="002C6D85">
      <w:pPr>
        <w:spacing w:after="120" w:line="360" w:lineRule="auto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…………………………………………………………………………………………………….</w:t>
      </w:r>
      <w:r w:rsidR="00FD123C" w:rsidRPr="002C6D85">
        <w:rPr>
          <w:rFonts w:ascii="Helvetica" w:hAnsi="Helvetica"/>
        </w:rPr>
        <w:t xml:space="preserve"> na podstawie art. 81 ust. 1 </w:t>
      </w:r>
      <w:r w:rsidR="00045855" w:rsidRPr="002C6D85">
        <w:rPr>
          <w:rFonts w:ascii="Helvetica" w:hAnsi="Helvetica"/>
        </w:rPr>
        <w:t xml:space="preserve">ustawy z dnia 4 lutego 1994 r. o prawie autorskim i prawach pokrewnych </w:t>
      </w:r>
      <w:r w:rsidR="00FD123C" w:rsidRPr="002C6D85">
        <w:rPr>
          <w:rFonts w:ascii="Helvetica" w:hAnsi="Helvetica"/>
        </w:rPr>
        <w:t>(</w:t>
      </w:r>
      <w:proofErr w:type="spellStart"/>
      <w:r w:rsidR="00045855" w:rsidRPr="002C6D85">
        <w:rPr>
          <w:rFonts w:ascii="Helvetica" w:hAnsi="Helvetica"/>
        </w:rPr>
        <w:t>t.j</w:t>
      </w:r>
      <w:proofErr w:type="spellEnd"/>
      <w:r w:rsidR="00045855" w:rsidRPr="002C6D85">
        <w:rPr>
          <w:rFonts w:ascii="Helvetica" w:hAnsi="Helvetica"/>
        </w:rPr>
        <w:t>. Dz.</w:t>
      </w:r>
      <w:r w:rsidR="00DD3A38" w:rsidRPr="002C6D85">
        <w:rPr>
          <w:rFonts w:ascii="Helvetica" w:hAnsi="Helvetica"/>
        </w:rPr>
        <w:t xml:space="preserve">U. z 2018 </w:t>
      </w:r>
      <w:r w:rsidR="00FD123C" w:rsidRPr="002C6D85">
        <w:rPr>
          <w:rFonts w:ascii="Helvetica" w:hAnsi="Helvetica"/>
        </w:rPr>
        <w:t>r.</w:t>
      </w:r>
      <w:r w:rsidR="00DD3A38" w:rsidRPr="002C6D85">
        <w:rPr>
          <w:rFonts w:ascii="Helvetica" w:hAnsi="Helvetica"/>
        </w:rPr>
        <w:t xml:space="preserve"> poz. 1191</w:t>
      </w:r>
      <w:r w:rsidR="00045855" w:rsidRPr="002C6D85">
        <w:rPr>
          <w:rFonts w:ascii="Helvetica" w:hAnsi="Helvetica"/>
        </w:rPr>
        <w:t xml:space="preserve"> ze zm.</w:t>
      </w:r>
      <w:r w:rsidR="00FD123C" w:rsidRPr="002C6D85">
        <w:rPr>
          <w:rFonts w:ascii="Helvetica" w:hAnsi="Helvetica"/>
        </w:rPr>
        <w:t>) oświadczam, że wyrażam zgodę na</w:t>
      </w:r>
      <w:r w:rsidR="00F87B01" w:rsidRPr="002C6D85">
        <w:rPr>
          <w:rFonts w:ascii="Helvetica" w:hAnsi="Helvetica"/>
        </w:rPr>
        <w:t> </w:t>
      </w:r>
      <w:r w:rsidR="00FD123C" w:rsidRPr="002C6D85">
        <w:rPr>
          <w:rFonts w:ascii="Helvetica" w:hAnsi="Helvetica"/>
        </w:rPr>
        <w:t>nieodpłatne, wielokrotne rozpowszechnianie</w:t>
      </w:r>
      <w:r w:rsidR="00182530" w:rsidRPr="002C6D85">
        <w:rPr>
          <w:rFonts w:ascii="Helvetica" w:hAnsi="Helvetica"/>
        </w:rPr>
        <w:t xml:space="preserve"> mojeg</w:t>
      </w:r>
      <w:bookmarkStart w:id="0" w:name="_GoBack"/>
      <w:bookmarkEnd w:id="0"/>
      <w:r w:rsidR="00182530" w:rsidRPr="002C6D85">
        <w:rPr>
          <w:rFonts w:ascii="Helvetica" w:hAnsi="Helvetica"/>
        </w:rPr>
        <w:t xml:space="preserve">o wizerunku </w:t>
      </w:r>
      <w:r w:rsidR="00FD123C" w:rsidRPr="002C6D85">
        <w:rPr>
          <w:rFonts w:ascii="Helvetica" w:hAnsi="Helvetica"/>
        </w:rPr>
        <w:t>poprzez publikację zdjęć oraz materiał</w:t>
      </w:r>
      <w:r w:rsidR="003A657D" w:rsidRPr="002C6D85">
        <w:rPr>
          <w:rFonts w:ascii="Helvetica" w:hAnsi="Helvetica"/>
        </w:rPr>
        <w:t>ów</w:t>
      </w:r>
      <w:r w:rsidR="00FD123C" w:rsidRPr="002C6D85">
        <w:rPr>
          <w:rFonts w:ascii="Helvetica" w:hAnsi="Helvetica"/>
        </w:rPr>
        <w:t xml:space="preserve"> </w:t>
      </w:r>
      <w:r w:rsidR="003A657D" w:rsidRPr="002C6D85">
        <w:rPr>
          <w:rFonts w:ascii="Helvetica" w:hAnsi="Helvetica"/>
        </w:rPr>
        <w:t>audio-</w:t>
      </w:r>
      <w:r w:rsidR="00FD123C" w:rsidRPr="002C6D85">
        <w:rPr>
          <w:rFonts w:ascii="Helvetica" w:hAnsi="Helvetica"/>
        </w:rPr>
        <w:t>wideo przez</w:t>
      </w:r>
      <w:r w:rsidR="00F87B01" w:rsidRPr="002C6D85">
        <w:rPr>
          <w:rFonts w:ascii="Helvetica" w:hAnsi="Helvetica"/>
          <w:bCs/>
        </w:rPr>
        <w:t xml:space="preserve"> CXIX</w:t>
      </w:r>
      <w:r w:rsidR="00D13761" w:rsidRPr="002C6D85">
        <w:rPr>
          <w:rFonts w:ascii="Helvetica" w:hAnsi="Helvetica"/>
          <w:bCs/>
        </w:rPr>
        <w:t> </w:t>
      </w:r>
      <w:r w:rsidR="00F87B01" w:rsidRPr="002C6D85">
        <w:rPr>
          <w:rFonts w:ascii="Helvetica" w:hAnsi="Helvetica"/>
          <w:bCs/>
        </w:rPr>
        <w:t xml:space="preserve">Liceum Ogólnokształcące </w:t>
      </w:r>
      <w:r w:rsidR="002C6D85">
        <w:rPr>
          <w:rFonts w:ascii="Helvetica" w:hAnsi="Helvetica"/>
          <w:bCs/>
        </w:rPr>
        <w:t>|</w:t>
      </w:r>
      <w:r w:rsidR="002C6D85">
        <w:rPr>
          <w:rFonts w:ascii="Helvetica" w:hAnsi="Helvetica"/>
          <w:bCs/>
        </w:rPr>
        <w:br/>
      </w:r>
      <w:r w:rsidR="00F87B01" w:rsidRPr="002C6D85">
        <w:rPr>
          <w:rFonts w:ascii="Helvetica" w:hAnsi="Helvetica"/>
          <w:bCs/>
        </w:rPr>
        <w:t>im. J</w:t>
      </w:r>
      <w:r w:rsidR="00FA3332" w:rsidRPr="002C6D85">
        <w:rPr>
          <w:rFonts w:ascii="Helvetica" w:hAnsi="Helvetica"/>
          <w:bCs/>
        </w:rPr>
        <w:t>acka</w:t>
      </w:r>
      <w:r w:rsidR="00F87B01" w:rsidRPr="002C6D85">
        <w:rPr>
          <w:rFonts w:ascii="Helvetica" w:hAnsi="Helvetica"/>
          <w:bCs/>
        </w:rPr>
        <w:t xml:space="preserve"> Kuronia w Warszawie</w:t>
      </w:r>
      <w:r w:rsidR="00FD123C" w:rsidRPr="002C6D85">
        <w:rPr>
          <w:rFonts w:ascii="Helvetica" w:hAnsi="Helvetica"/>
        </w:rPr>
        <w:t xml:space="preserve"> w</w:t>
      </w:r>
      <w:r w:rsidR="00F87B01" w:rsidRPr="002C6D85">
        <w:rPr>
          <w:rFonts w:ascii="Helvetica" w:hAnsi="Helvetica"/>
        </w:rPr>
        <w:t> </w:t>
      </w:r>
      <w:r w:rsidR="00FD123C" w:rsidRPr="002C6D85">
        <w:rPr>
          <w:rFonts w:ascii="Helvetica" w:hAnsi="Helvetica"/>
        </w:rPr>
        <w:t>związku z działalnością placówki, na stroni</w:t>
      </w:r>
      <w:r w:rsidR="00893697" w:rsidRPr="002C6D85">
        <w:rPr>
          <w:rFonts w:ascii="Helvetica" w:hAnsi="Helvetica"/>
        </w:rPr>
        <w:t xml:space="preserve">e internetowej </w:t>
      </w:r>
      <w:r w:rsidR="00F87B01" w:rsidRPr="002C6D85">
        <w:rPr>
          <w:rFonts w:ascii="Helvetica" w:hAnsi="Helvetica"/>
        </w:rPr>
        <w:t xml:space="preserve">szkoły </w:t>
      </w:r>
      <w:r w:rsidR="002C6D85">
        <w:rPr>
          <w:rFonts w:ascii="Helvetica" w:hAnsi="Helvetica"/>
        </w:rPr>
        <w:br/>
      </w:r>
      <w:r w:rsidR="00893697" w:rsidRPr="002C6D85">
        <w:rPr>
          <w:rFonts w:ascii="Helvetica" w:hAnsi="Helvetica"/>
        </w:rPr>
        <w:t>lub wewnątrz placówki</w:t>
      </w:r>
      <w:r w:rsidR="00FD123C" w:rsidRPr="002C6D85">
        <w:rPr>
          <w:rFonts w:ascii="Helvetica" w:hAnsi="Helvetica"/>
        </w:rPr>
        <w:t xml:space="preserve">. Jednocześnie oświadczam, że </w:t>
      </w:r>
      <w:r w:rsidR="0059661A" w:rsidRPr="002C6D85">
        <w:rPr>
          <w:rFonts w:ascii="Helvetica" w:hAnsi="Helvetica"/>
        </w:rPr>
        <w:t xml:space="preserve">publikacja tych </w:t>
      </w:r>
      <w:r w:rsidR="00FD123C" w:rsidRPr="002C6D85">
        <w:rPr>
          <w:rFonts w:ascii="Helvetica" w:hAnsi="Helvetica"/>
        </w:rPr>
        <w:t>zdję</w:t>
      </w:r>
      <w:r w:rsidR="0059661A" w:rsidRPr="002C6D85">
        <w:rPr>
          <w:rFonts w:ascii="Helvetica" w:hAnsi="Helvetica"/>
        </w:rPr>
        <w:t>ć</w:t>
      </w:r>
      <w:r w:rsidR="00FD123C" w:rsidRPr="002C6D85">
        <w:rPr>
          <w:rFonts w:ascii="Helvetica" w:hAnsi="Helvetica"/>
        </w:rPr>
        <w:t xml:space="preserve"> i materiał</w:t>
      </w:r>
      <w:r w:rsidR="0059661A" w:rsidRPr="002C6D85">
        <w:rPr>
          <w:rFonts w:ascii="Helvetica" w:hAnsi="Helvetica"/>
        </w:rPr>
        <w:t>ów</w:t>
      </w:r>
      <w:r w:rsidR="00FD123C" w:rsidRPr="002C6D85">
        <w:rPr>
          <w:rFonts w:ascii="Helvetica" w:hAnsi="Helvetica"/>
        </w:rPr>
        <w:t xml:space="preserve"> </w:t>
      </w:r>
      <w:r w:rsidR="00751E4C" w:rsidRPr="002C6D85">
        <w:rPr>
          <w:rFonts w:ascii="Helvetica" w:hAnsi="Helvetica"/>
        </w:rPr>
        <w:t>audio-</w:t>
      </w:r>
      <w:r w:rsidR="00FD123C" w:rsidRPr="002C6D85">
        <w:rPr>
          <w:rFonts w:ascii="Helvetica" w:hAnsi="Helvetica"/>
        </w:rPr>
        <w:t xml:space="preserve">wideo </w:t>
      </w:r>
      <w:r w:rsidR="002C6D85">
        <w:rPr>
          <w:rFonts w:ascii="Helvetica" w:hAnsi="Helvetica"/>
        </w:rPr>
        <w:br/>
      </w:r>
      <w:r w:rsidR="00FD123C" w:rsidRPr="002C6D85">
        <w:rPr>
          <w:rFonts w:ascii="Helvetica" w:hAnsi="Helvetica"/>
        </w:rPr>
        <w:t xml:space="preserve">nie </w:t>
      </w:r>
      <w:r w:rsidR="0059661A" w:rsidRPr="002C6D85">
        <w:rPr>
          <w:rFonts w:ascii="Helvetica" w:hAnsi="Helvetica"/>
        </w:rPr>
        <w:t xml:space="preserve">będzie </w:t>
      </w:r>
      <w:r w:rsidR="00FD123C" w:rsidRPr="002C6D85">
        <w:rPr>
          <w:rFonts w:ascii="Helvetica" w:hAnsi="Helvetica"/>
        </w:rPr>
        <w:t>narusza</w:t>
      </w:r>
      <w:r w:rsidR="0059661A" w:rsidRPr="002C6D85">
        <w:rPr>
          <w:rFonts w:ascii="Helvetica" w:hAnsi="Helvetica"/>
        </w:rPr>
        <w:t>ła</w:t>
      </w:r>
      <w:r w:rsidR="00FD123C" w:rsidRPr="002C6D85">
        <w:rPr>
          <w:rFonts w:ascii="Helvetica" w:hAnsi="Helvetica"/>
        </w:rPr>
        <w:t xml:space="preserve"> </w:t>
      </w:r>
      <w:r w:rsidR="00FA3332" w:rsidRPr="002C6D85">
        <w:rPr>
          <w:rFonts w:ascii="Helvetica" w:hAnsi="Helvetica"/>
        </w:rPr>
        <w:t xml:space="preserve">moich </w:t>
      </w:r>
      <w:r w:rsidR="006955D2" w:rsidRPr="002C6D85">
        <w:rPr>
          <w:rFonts w:ascii="Helvetica" w:hAnsi="Helvetica"/>
        </w:rPr>
        <w:t>dóbr osobistych</w:t>
      </w:r>
      <w:r w:rsidR="006B5E2C" w:rsidRPr="002C6D85">
        <w:rPr>
          <w:rFonts w:ascii="Helvetica" w:hAnsi="Helvetica"/>
        </w:rPr>
        <w:t xml:space="preserve"> </w:t>
      </w:r>
      <w:r w:rsidR="0059661A" w:rsidRPr="002C6D85">
        <w:rPr>
          <w:rFonts w:ascii="Helvetica" w:hAnsi="Helvetica"/>
        </w:rPr>
        <w:t xml:space="preserve">w rozumieniu art. 23 </w:t>
      </w:r>
      <w:r w:rsidR="00045855" w:rsidRPr="002C6D85">
        <w:rPr>
          <w:rFonts w:ascii="Helvetica" w:hAnsi="Helvetica"/>
        </w:rPr>
        <w:t>u</w:t>
      </w:r>
      <w:r w:rsidR="0059661A" w:rsidRPr="002C6D85">
        <w:rPr>
          <w:rFonts w:ascii="Helvetica" w:hAnsi="Helvetica"/>
        </w:rPr>
        <w:t>staw</w:t>
      </w:r>
      <w:r w:rsidR="00045855" w:rsidRPr="002C6D85">
        <w:rPr>
          <w:rFonts w:ascii="Helvetica" w:hAnsi="Helvetica"/>
        </w:rPr>
        <w:t>y</w:t>
      </w:r>
      <w:r w:rsidR="0059661A" w:rsidRPr="002C6D85">
        <w:rPr>
          <w:rFonts w:ascii="Helvetica" w:hAnsi="Helvetica"/>
        </w:rPr>
        <w:t xml:space="preserve"> </w:t>
      </w:r>
      <w:r w:rsidR="00045855" w:rsidRPr="002C6D85">
        <w:rPr>
          <w:rFonts w:ascii="Helvetica" w:hAnsi="Helvetica"/>
        </w:rPr>
        <w:t xml:space="preserve">z dnia 23 kwietnia 1964 r. – </w:t>
      </w:r>
      <w:r w:rsidR="0059661A" w:rsidRPr="002C6D85">
        <w:rPr>
          <w:rFonts w:ascii="Helvetica" w:hAnsi="Helvetica"/>
        </w:rPr>
        <w:t>Kodeks cywilny (</w:t>
      </w:r>
      <w:proofErr w:type="spellStart"/>
      <w:r w:rsidR="0059661A" w:rsidRPr="002C6D85">
        <w:rPr>
          <w:rFonts w:ascii="Helvetica" w:hAnsi="Helvetica"/>
        </w:rPr>
        <w:t>t.j</w:t>
      </w:r>
      <w:proofErr w:type="spellEnd"/>
      <w:r w:rsidR="0059661A" w:rsidRPr="002C6D85">
        <w:rPr>
          <w:rFonts w:ascii="Helvetica" w:hAnsi="Helvetica"/>
        </w:rPr>
        <w:t>.</w:t>
      </w:r>
      <w:r w:rsidR="00C11532" w:rsidRPr="002C6D85">
        <w:rPr>
          <w:rFonts w:ascii="Helvetica" w:hAnsi="Helvetica"/>
        </w:rPr>
        <w:t> </w:t>
      </w:r>
      <w:r w:rsidR="0059661A" w:rsidRPr="002C6D85">
        <w:rPr>
          <w:rFonts w:ascii="Helvetica" w:hAnsi="Helvetica"/>
        </w:rPr>
        <w:t>Dz.U.</w:t>
      </w:r>
      <w:r w:rsidR="00C11532" w:rsidRPr="002C6D85">
        <w:rPr>
          <w:rFonts w:ascii="Helvetica" w:hAnsi="Helvetica"/>
        </w:rPr>
        <w:t xml:space="preserve"> </w:t>
      </w:r>
      <w:r w:rsidR="0059661A" w:rsidRPr="002C6D85">
        <w:rPr>
          <w:rFonts w:ascii="Helvetica" w:hAnsi="Helvetica"/>
        </w:rPr>
        <w:t>z 2018 r. poz. 1025</w:t>
      </w:r>
      <w:r w:rsidR="00045855" w:rsidRPr="002C6D85">
        <w:rPr>
          <w:rFonts w:ascii="Helvetica" w:hAnsi="Helvetica"/>
        </w:rPr>
        <w:t xml:space="preserve"> ze zm.</w:t>
      </w:r>
      <w:r w:rsidR="0059661A" w:rsidRPr="002C6D85">
        <w:rPr>
          <w:rFonts w:ascii="Helvetica" w:hAnsi="Helvetica"/>
        </w:rPr>
        <w:t>)</w:t>
      </w:r>
      <w:r w:rsidR="006955D2" w:rsidRPr="002C6D85">
        <w:rPr>
          <w:rFonts w:ascii="Helvetica" w:hAnsi="Helvetica"/>
        </w:rPr>
        <w:t>.</w:t>
      </w:r>
    </w:p>
    <w:p w14:paraId="790B7B1C" w14:textId="77777777" w:rsidR="00FD123C" w:rsidRPr="002C6D85" w:rsidRDefault="006955D2" w:rsidP="002C6D85">
      <w:pPr>
        <w:spacing w:after="0" w:line="360" w:lineRule="auto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Niniejsza zgoda:</w:t>
      </w:r>
    </w:p>
    <w:p w14:paraId="487ED922" w14:textId="77777777" w:rsidR="00FD123C" w:rsidRPr="002C6D85" w:rsidRDefault="00C9511A" w:rsidP="002C6D85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n</w:t>
      </w:r>
      <w:r w:rsidR="00FD123C" w:rsidRPr="002C6D85">
        <w:rPr>
          <w:rFonts w:ascii="Helvetica" w:hAnsi="Helvetica"/>
        </w:rPr>
        <w:t>ie jest ograni</w:t>
      </w:r>
      <w:r w:rsidR="002E7CA5" w:rsidRPr="002C6D85">
        <w:rPr>
          <w:rFonts w:ascii="Helvetica" w:hAnsi="Helvetica"/>
        </w:rPr>
        <w:t>czona czasowo</w:t>
      </w:r>
      <w:r w:rsidR="00DD3A38" w:rsidRPr="002C6D85">
        <w:rPr>
          <w:rFonts w:ascii="Helvetica" w:hAnsi="Helvetica"/>
        </w:rPr>
        <w:t xml:space="preserve"> ani terytorialn</w:t>
      </w:r>
      <w:r w:rsidR="002E7CA5" w:rsidRPr="002C6D85">
        <w:rPr>
          <w:rFonts w:ascii="Helvetica" w:hAnsi="Helvetica"/>
        </w:rPr>
        <w:t>i</w:t>
      </w:r>
      <w:r w:rsidR="00DD3A38" w:rsidRPr="002C6D85">
        <w:rPr>
          <w:rFonts w:ascii="Helvetica" w:hAnsi="Helvetica"/>
        </w:rPr>
        <w:t>e</w:t>
      </w:r>
      <w:r w:rsidR="00C464F4" w:rsidRPr="002C6D85">
        <w:rPr>
          <w:rFonts w:ascii="Helvetica" w:hAnsi="Helvetica"/>
        </w:rPr>
        <w:t>,</w:t>
      </w:r>
    </w:p>
    <w:p w14:paraId="455CBFD9" w14:textId="5D73287A" w:rsidR="00C464F4" w:rsidRPr="002C6D85" w:rsidRDefault="00C9511A" w:rsidP="002C6D85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d</w:t>
      </w:r>
      <w:r w:rsidR="00FD123C" w:rsidRPr="002C6D85">
        <w:rPr>
          <w:rFonts w:ascii="Helvetica" w:hAnsi="Helvetica"/>
        </w:rPr>
        <w:t xml:space="preserve">otyczy wszelkich zdjęć oraz materiałów wideo z moim udziałem wykonanych w związku </w:t>
      </w:r>
      <w:r w:rsidR="002C6D85">
        <w:rPr>
          <w:rFonts w:ascii="Helvetica" w:hAnsi="Helvetica"/>
        </w:rPr>
        <w:br/>
      </w:r>
      <w:r w:rsidR="00FD123C" w:rsidRPr="002C6D85">
        <w:rPr>
          <w:rFonts w:ascii="Helvetica" w:hAnsi="Helvetica"/>
        </w:rPr>
        <w:t>z funkcjonowaniem placówki</w:t>
      </w:r>
      <w:r w:rsidR="0013753F" w:rsidRPr="002C6D85">
        <w:rPr>
          <w:rFonts w:ascii="Helvetica" w:hAnsi="Helvetica"/>
        </w:rPr>
        <w:t xml:space="preserve"> oraz wydarzeniami organizowanymi przez placówkę </w:t>
      </w:r>
      <w:r w:rsidR="00C464F4" w:rsidRPr="002C6D85">
        <w:rPr>
          <w:rFonts w:ascii="Helvetica" w:hAnsi="Helvetica"/>
        </w:rPr>
        <w:t>(np. uroczystości szkolne, wycieczki, turnieje, zawody, projekty edukacyjne),</w:t>
      </w:r>
    </w:p>
    <w:p w14:paraId="1238C126" w14:textId="25E4C50F" w:rsidR="00FD123C" w:rsidRPr="002C6D85" w:rsidRDefault="00C9511A" w:rsidP="002C6D85">
      <w:pPr>
        <w:pStyle w:val="Akapitzlist"/>
        <w:numPr>
          <w:ilvl w:val="0"/>
          <w:numId w:val="1"/>
        </w:numPr>
        <w:spacing w:after="120" w:line="360" w:lineRule="auto"/>
        <w:ind w:left="284" w:hanging="284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w</w:t>
      </w:r>
      <w:r w:rsidR="00FD123C" w:rsidRPr="002C6D85">
        <w:rPr>
          <w:rFonts w:ascii="Helvetica" w:hAnsi="Helvetica"/>
        </w:rPr>
        <w:t xml:space="preserve">izerunek może być użyty do różnego rodzaju form elektronicznego przetwarzania obrazu, kadrowania </w:t>
      </w:r>
      <w:r w:rsidR="00DD63DB" w:rsidRPr="002C6D85">
        <w:rPr>
          <w:rFonts w:ascii="Helvetica" w:hAnsi="Helvetica"/>
        </w:rPr>
        <w:br/>
      </w:r>
      <w:r w:rsidR="00FD123C" w:rsidRPr="002C6D85">
        <w:rPr>
          <w:rFonts w:ascii="Helvetica" w:hAnsi="Helvetica"/>
        </w:rPr>
        <w:t xml:space="preserve">i kompozycji, bez obowiązku akceptacji produktu końcowego, lecz nie w formach obraźliwych </w:t>
      </w:r>
      <w:r w:rsidR="002C6D85">
        <w:rPr>
          <w:rFonts w:ascii="Helvetica" w:hAnsi="Helvetica"/>
        </w:rPr>
        <w:br/>
      </w:r>
      <w:r w:rsidR="00FD123C" w:rsidRPr="002C6D85">
        <w:rPr>
          <w:rFonts w:ascii="Helvetica" w:hAnsi="Helvetica"/>
        </w:rPr>
        <w:t xml:space="preserve">lub </w:t>
      </w:r>
      <w:r w:rsidR="006955D2" w:rsidRPr="002C6D85">
        <w:rPr>
          <w:rFonts w:ascii="Helvetica" w:hAnsi="Helvetica"/>
        </w:rPr>
        <w:t>ogólnie uznanych za nieetyczne.</w:t>
      </w:r>
    </w:p>
    <w:p w14:paraId="26569610" w14:textId="77777777" w:rsidR="00FD123C" w:rsidRPr="002C6D85" w:rsidRDefault="00FD123C" w:rsidP="002C6D85">
      <w:pPr>
        <w:spacing w:after="0" w:line="360" w:lineRule="auto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Zrzekam się niniejszym wszelkich roszczeń, w tym również o wynagrodzenie (istniejących i przyszłych) względem</w:t>
      </w:r>
      <w:r w:rsidR="00F87B01" w:rsidRPr="002C6D85">
        <w:rPr>
          <w:rFonts w:ascii="Helvetica" w:hAnsi="Helvetica"/>
        </w:rPr>
        <w:t xml:space="preserve"> </w:t>
      </w:r>
      <w:r w:rsidR="00F87B01" w:rsidRPr="002C6D85">
        <w:rPr>
          <w:rFonts w:ascii="Helvetica" w:hAnsi="Helvetica"/>
          <w:bCs/>
        </w:rPr>
        <w:t>CXIX Liceum Ogólnokształcącego im. J. Kuronia w Warszawie</w:t>
      </w:r>
      <w:r w:rsidRPr="002C6D85">
        <w:rPr>
          <w:rFonts w:ascii="Helvetica" w:hAnsi="Helvetica"/>
        </w:rPr>
        <w:t xml:space="preserve"> z tytułu wykorzystania mojego wizerunku na</w:t>
      </w:r>
      <w:r w:rsidR="007F446D" w:rsidRPr="002C6D85">
        <w:rPr>
          <w:rFonts w:ascii="Helvetica" w:hAnsi="Helvetica"/>
        </w:rPr>
        <w:t> </w:t>
      </w:r>
      <w:r w:rsidRPr="002C6D85">
        <w:rPr>
          <w:rFonts w:ascii="Helvetica" w:hAnsi="Helvetica"/>
        </w:rPr>
        <w:t>potrzeby wskazane</w:t>
      </w:r>
      <w:r w:rsidR="006955D2" w:rsidRPr="002C6D85">
        <w:rPr>
          <w:rFonts w:ascii="Helvetica" w:hAnsi="Helvetica"/>
        </w:rPr>
        <w:t xml:space="preserve"> w oświadczeniu.</w:t>
      </w:r>
    </w:p>
    <w:p w14:paraId="62C7B3AF" w14:textId="77777777" w:rsidR="00C17BBF" w:rsidRPr="002C6D85" w:rsidRDefault="00C17BBF" w:rsidP="002C6D85">
      <w:pPr>
        <w:spacing w:after="0" w:line="360" w:lineRule="auto"/>
        <w:jc w:val="both"/>
        <w:rPr>
          <w:rFonts w:ascii="Helvetica" w:hAnsi="Helvetica"/>
        </w:rPr>
      </w:pPr>
    </w:p>
    <w:p w14:paraId="2245328B" w14:textId="77777777" w:rsidR="00C17BBF" w:rsidRPr="002C6D85" w:rsidRDefault="00C17BBF" w:rsidP="002C6D85">
      <w:pPr>
        <w:pStyle w:val="Bezodstpw"/>
        <w:spacing w:line="360" w:lineRule="auto"/>
        <w:jc w:val="center"/>
        <w:rPr>
          <w:rFonts w:ascii="Helvetica" w:hAnsi="Helvetica"/>
          <w:b/>
        </w:rPr>
      </w:pPr>
      <w:r w:rsidRPr="002C6D85">
        <w:rPr>
          <w:rFonts w:ascii="Helvetica" w:hAnsi="Helvetica"/>
          <w:b/>
        </w:rPr>
        <w:t>Zgoda na przetwarzanie danych osobowych w zakresie wykorzystania wizerunku</w:t>
      </w:r>
    </w:p>
    <w:p w14:paraId="53B0BC89" w14:textId="77777777" w:rsidR="00C17BBF" w:rsidRPr="002C6D85" w:rsidRDefault="00C17BBF" w:rsidP="002C6D85">
      <w:pPr>
        <w:spacing w:after="0" w:line="360" w:lineRule="auto"/>
        <w:jc w:val="both"/>
        <w:rPr>
          <w:rFonts w:ascii="Helvetica" w:hAnsi="Helvetica"/>
        </w:rPr>
      </w:pPr>
    </w:p>
    <w:p w14:paraId="3E3DBCE5" w14:textId="73F85207" w:rsidR="00C17BBF" w:rsidRPr="002C6D85" w:rsidRDefault="00C17BBF" w:rsidP="002C6D85">
      <w:pPr>
        <w:spacing w:after="0" w:line="360" w:lineRule="auto"/>
        <w:jc w:val="both"/>
        <w:rPr>
          <w:rFonts w:ascii="Helvetica" w:hAnsi="Helvetica"/>
          <w:i/>
        </w:rPr>
      </w:pPr>
      <w:r w:rsidRPr="002C6D85">
        <w:rPr>
          <w:rFonts w:ascii="Helvetica" w:hAnsi="Helvetica"/>
          <w:i/>
        </w:rPr>
        <w:t xml:space="preserve">Ja niżej podpisany/a na podstawie z art. 6 ust. 1 lit a. </w:t>
      </w:r>
      <w:r w:rsidRPr="002C6D85">
        <w:rPr>
          <w:rFonts w:ascii="Helvetica" w:eastAsia="Times New Roman" w:hAnsi="Helvetica"/>
          <w:bCs/>
          <w:i/>
          <w:lang w:eastAsia="pl-PL"/>
        </w:rPr>
        <w:t>Rozporządzenia Parlamentu Europejskiego i Rady (UE) 2016/679 z dnia 27 kwietnia 2016 r. w sprawie ochrony osób fizycznych w związku z przetwarzaniem danych osobowych i w sprawie swobodnego przepływu tych danych oraz uchylenia dyrektywy 95/46/WE (ogólne rozporządzenie o ochronie danych osobowych)</w:t>
      </w:r>
      <w:r w:rsidRPr="002C6D85">
        <w:rPr>
          <w:rFonts w:ascii="Helvetica" w:hAnsi="Helvetica"/>
          <w:i/>
        </w:rPr>
        <w:t xml:space="preserve"> (Dz. Urz. UE L 2016, Nr 119, s. 1) wyrażam zgodę </w:t>
      </w:r>
      <w:r w:rsidR="002C6D85">
        <w:rPr>
          <w:rFonts w:ascii="Helvetica" w:hAnsi="Helvetica"/>
          <w:i/>
        </w:rPr>
        <w:br/>
      </w:r>
      <w:r w:rsidRPr="002C6D85">
        <w:rPr>
          <w:rFonts w:ascii="Helvetica" w:hAnsi="Helvetica"/>
          <w:i/>
        </w:rPr>
        <w:t xml:space="preserve">na przetwarzanie </w:t>
      </w:r>
      <w:r w:rsidR="00044D71" w:rsidRPr="002C6D85">
        <w:rPr>
          <w:rFonts w:ascii="Helvetica" w:hAnsi="Helvetica"/>
          <w:i/>
        </w:rPr>
        <w:t xml:space="preserve">moich </w:t>
      </w:r>
      <w:r w:rsidRPr="002C6D85">
        <w:rPr>
          <w:rFonts w:ascii="Helvetica" w:hAnsi="Helvetica"/>
          <w:i/>
        </w:rPr>
        <w:t>danych osobowych w zakresie wizerunku w związku z działalnością placówki;</w:t>
      </w:r>
    </w:p>
    <w:p w14:paraId="618470F6" w14:textId="77777777" w:rsidR="00C17BBF" w:rsidRPr="002C6D85" w:rsidRDefault="00C17BBF" w:rsidP="002C6D85">
      <w:pPr>
        <w:spacing w:after="0" w:line="360" w:lineRule="auto"/>
        <w:rPr>
          <w:rFonts w:ascii="Helvetica" w:hAnsi="Helvetica"/>
        </w:rPr>
      </w:pPr>
    </w:p>
    <w:p w14:paraId="30EE6A0E" w14:textId="77777777" w:rsidR="009B7162" w:rsidRPr="002C6D85" w:rsidRDefault="009B7162" w:rsidP="002C6D85">
      <w:pPr>
        <w:pStyle w:val="Bezodstpw"/>
        <w:spacing w:line="360" w:lineRule="auto"/>
        <w:jc w:val="center"/>
        <w:rPr>
          <w:rFonts w:ascii="Helvetica" w:hAnsi="Helvetica"/>
        </w:rPr>
      </w:pPr>
    </w:p>
    <w:p w14:paraId="45676903" w14:textId="77777777" w:rsidR="00244C35" w:rsidRPr="002C6D85" w:rsidRDefault="00C17BBF" w:rsidP="002C6D85">
      <w:pPr>
        <w:pStyle w:val="Nagwek2"/>
      </w:pPr>
      <w:r w:rsidRPr="002C6D85">
        <w:lastRenderedPageBreak/>
        <w:t>KLAUZULA INFORMACYJNA</w:t>
      </w:r>
    </w:p>
    <w:p w14:paraId="2B346E55" w14:textId="77777777" w:rsidR="00FD123C" w:rsidRPr="002C6D85" w:rsidRDefault="00FD123C" w:rsidP="002C6D85">
      <w:pPr>
        <w:spacing w:after="0" w:line="360" w:lineRule="auto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 xml:space="preserve">Zgodnie z art. 13 ogólnego rozporządzenia o ochronie danych osobowych z dnia 27 kwietnia 2016 </w:t>
      </w:r>
      <w:r w:rsidR="002A3021" w:rsidRPr="002C6D85">
        <w:rPr>
          <w:rFonts w:ascii="Helvetica" w:hAnsi="Helvetica"/>
        </w:rPr>
        <w:t xml:space="preserve">r. </w:t>
      </w:r>
      <w:r w:rsidRPr="002C6D85">
        <w:rPr>
          <w:rFonts w:ascii="Helvetica" w:hAnsi="Helvetica"/>
        </w:rPr>
        <w:t>(Dz.</w:t>
      </w:r>
      <w:r w:rsidR="009B7162" w:rsidRPr="002C6D85">
        <w:rPr>
          <w:rFonts w:ascii="Helvetica" w:hAnsi="Helvetica"/>
        </w:rPr>
        <w:t> </w:t>
      </w:r>
      <w:r w:rsidR="00D13761" w:rsidRPr="002C6D85">
        <w:rPr>
          <w:rFonts w:ascii="Helvetica" w:hAnsi="Helvetica"/>
        </w:rPr>
        <w:t xml:space="preserve">Urz. UE </w:t>
      </w:r>
      <w:r w:rsidRPr="002C6D85">
        <w:rPr>
          <w:rFonts w:ascii="Helvetica" w:hAnsi="Helvetica"/>
        </w:rPr>
        <w:t xml:space="preserve"> 2016, Nr 11</w:t>
      </w:r>
      <w:r w:rsidR="006955D2" w:rsidRPr="002C6D85">
        <w:rPr>
          <w:rFonts w:ascii="Helvetica" w:hAnsi="Helvetica"/>
        </w:rPr>
        <w:t>9</w:t>
      </w:r>
      <w:r w:rsidR="00DD63DB" w:rsidRPr="002C6D85">
        <w:rPr>
          <w:rFonts w:ascii="Helvetica" w:hAnsi="Helvetica"/>
        </w:rPr>
        <w:t>, s. 1</w:t>
      </w:r>
      <w:r w:rsidR="006955D2" w:rsidRPr="002C6D85">
        <w:rPr>
          <w:rFonts w:ascii="Helvetica" w:hAnsi="Helvetica"/>
        </w:rPr>
        <w:t>, dalej RODO), informujemy że:</w:t>
      </w:r>
    </w:p>
    <w:p w14:paraId="15798F58" w14:textId="77777777" w:rsidR="000E133F" w:rsidRPr="002C6D85" w:rsidRDefault="000E133F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 xml:space="preserve">Administratorem Pani/Pana danych osobowych jest </w:t>
      </w:r>
      <w:r w:rsidRPr="002C6D85">
        <w:rPr>
          <w:rFonts w:ascii="Helvetica" w:hAnsi="Helvetica"/>
          <w:bCs/>
        </w:rPr>
        <w:t>CXIX Liceum Ogólnokształcące im.</w:t>
      </w:r>
      <w:r w:rsidR="00263360" w:rsidRPr="002C6D85">
        <w:rPr>
          <w:rFonts w:ascii="Helvetica" w:hAnsi="Helvetica"/>
          <w:bCs/>
        </w:rPr>
        <w:t> </w:t>
      </w:r>
      <w:r w:rsidRPr="002C6D85">
        <w:rPr>
          <w:rFonts w:ascii="Helvetica" w:hAnsi="Helvetica"/>
          <w:bCs/>
        </w:rPr>
        <w:t>J</w:t>
      </w:r>
      <w:r w:rsidR="00263360" w:rsidRPr="002C6D85">
        <w:rPr>
          <w:rFonts w:ascii="Helvetica" w:hAnsi="Helvetica"/>
          <w:bCs/>
        </w:rPr>
        <w:t>acka</w:t>
      </w:r>
      <w:r w:rsidRPr="002C6D85">
        <w:rPr>
          <w:rFonts w:ascii="Helvetica" w:hAnsi="Helvetica"/>
          <w:bCs/>
        </w:rPr>
        <w:t xml:space="preserve"> Kuronia w</w:t>
      </w:r>
      <w:r w:rsidR="00621D78" w:rsidRPr="002C6D85">
        <w:rPr>
          <w:rFonts w:ascii="Helvetica" w:hAnsi="Helvetica"/>
          <w:bCs/>
        </w:rPr>
        <w:t> </w:t>
      </w:r>
      <w:r w:rsidRPr="002C6D85">
        <w:rPr>
          <w:rFonts w:ascii="Helvetica" w:hAnsi="Helvetica"/>
          <w:bCs/>
        </w:rPr>
        <w:t>Warszawie reprezentowane przez</w:t>
      </w:r>
      <w:r w:rsidRPr="002C6D85">
        <w:rPr>
          <w:rFonts w:ascii="Helvetica" w:hAnsi="Helvetica"/>
        </w:rPr>
        <w:t xml:space="preserve"> Dyrektor Teresę Wesołowską. </w:t>
      </w:r>
    </w:p>
    <w:p w14:paraId="737CDBFD" w14:textId="77777777" w:rsidR="000E133F" w:rsidRPr="002C6D85" w:rsidRDefault="000E133F" w:rsidP="002C6D85">
      <w:pPr>
        <w:pStyle w:val="Akapitzlist"/>
        <w:spacing w:after="60" w:line="360" w:lineRule="auto"/>
        <w:ind w:left="426"/>
        <w:contextualSpacing w:val="0"/>
        <w:jc w:val="both"/>
        <w:rPr>
          <w:rFonts w:ascii="Helvetica" w:hAnsi="Helvetica"/>
          <w:lang w:val="de-DE"/>
        </w:rPr>
      </w:pPr>
      <w:r w:rsidRPr="002C6D85">
        <w:rPr>
          <w:rFonts w:ascii="Helvetica" w:hAnsi="Helvetica"/>
          <w:lang w:val="de-DE"/>
        </w:rPr>
        <w:t xml:space="preserve">Kontakt - </w:t>
      </w:r>
      <w:proofErr w:type="spellStart"/>
      <w:r w:rsidRPr="002C6D85">
        <w:rPr>
          <w:rFonts w:ascii="Helvetica" w:hAnsi="Helvetica"/>
          <w:lang w:val="de-DE"/>
        </w:rPr>
        <w:t>telefon</w:t>
      </w:r>
      <w:proofErr w:type="spellEnd"/>
      <w:r w:rsidRPr="002C6D85">
        <w:rPr>
          <w:rFonts w:ascii="Helvetica" w:hAnsi="Helvetica"/>
          <w:lang w:val="de-DE"/>
        </w:rPr>
        <w:t xml:space="preserve">: 22-6201141; </w:t>
      </w:r>
      <w:proofErr w:type="spellStart"/>
      <w:r w:rsidRPr="002C6D85">
        <w:rPr>
          <w:rFonts w:ascii="Helvetica" w:hAnsi="Helvetica"/>
          <w:lang w:val="de-DE"/>
        </w:rPr>
        <w:t>e-mail</w:t>
      </w:r>
      <w:proofErr w:type="spellEnd"/>
      <w:r w:rsidRPr="002C6D85">
        <w:rPr>
          <w:rFonts w:ascii="Helvetica" w:hAnsi="Helvetica"/>
          <w:lang w:val="de-DE"/>
        </w:rPr>
        <w:t>: sekretariat@zlota58.edu.pl</w:t>
      </w:r>
    </w:p>
    <w:p w14:paraId="18105B85" w14:textId="5468AA23" w:rsidR="000E133F" w:rsidRPr="002C6D85" w:rsidRDefault="000E133F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 xml:space="preserve">Inspektorem Ochrony Danych w </w:t>
      </w:r>
      <w:r w:rsidRPr="002C6D85">
        <w:rPr>
          <w:rFonts w:ascii="Helvetica" w:hAnsi="Helvetica"/>
          <w:bCs/>
        </w:rPr>
        <w:t>CXIX Liceum Ogólnokształcącym im. Jacka Kuronia w Warszawie</w:t>
      </w:r>
      <w:r w:rsidRPr="002C6D85">
        <w:rPr>
          <w:rFonts w:ascii="Helvetica" w:hAnsi="Helvetica"/>
        </w:rPr>
        <w:t xml:space="preserve"> </w:t>
      </w:r>
      <w:r w:rsidR="002C6D85">
        <w:rPr>
          <w:rFonts w:ascii="Helvetica" w:hAnsi="Helvetica"/>
        </w:rPr>
        <w:br/>
      </w:r>
      <w:r w:rsidRPr="002C6D85">
        <w:rPr>
          <w:rFonts w:ascii="Helvetica" w:hAnsi="Helvetica"/>
        </w:rPr>
        <w:t xml:space="preserve">jest Bogdan </w:t>
      </w:r>
      <w:proofErr w:type="spellStart"/>
      <w:r w:rsidRPr="002C6D85">
        <w:rPr>
          <w:rFonts w:ascii="Helvetica" w:hAnsi="Helvetica"/>
        </w:rPr>
        <w:t>Santorek</w:t>
      </w:r>
      <w:proofErr w:type="spellEnd"/>
      <w:r w:rsidRPr="002C6D85">
        <w:rPr>
          <w:rFonts w:ascii="Helvetica" w:hAnsi="Helvetica"/>
        </w:rPr>
        <w:t>. Kontakt – telefon: 22-2775664; e-mail: iod@dbfo-wola.waw.pl</w:t>
      </w:r>
    </w:p>
    <w:p w14:paraId="4693B24A" w14:textId="77777777" w:rsidR="00FD123C" w:rsidRPr="002C6D85" w:rsidRDefault="00FD123C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Odbiorcami Pani/Pana</w:t>
      </w:r>
      <w:r w:rsidR="00822689" w:rsidRPr="002C6D85">
        <w:rPr>
          <w:rFonts w:ascii="Helvetica" w:hAnsi="Helvetica"/>
        </w:rPr>
        <w:t xml:space="preserve"> </w:t>
      </w:r>
      <w:r w:rsidRPr="002C6D85">
        <w:rPr>
          <w:rFonts w:ascii="Helvetica" w:hAnsi="Helvetica"/>
        </w:rPr>
        <w:t>danych osobowych</w:t>
      </w:r>
      <w:r w:rsidR="00822689" w:rsidRPr="002C6D85">
        <w:rPr>
          <w:rFonts w:ascii="Helvetica" w:hAnsi="Helvetica"/>
        </w:rPr>
        <w:t xml:space="preserve"> </w:t>
      </w:r>
      <w:r w:rsidRPr="002C6D85">
        <w:rPr>
          <w:rFonts w:ascii="Helvetica" w:hAnsi="Helvetica"/>
        </w:rPr>
        <w:t>będą: podmioty świadczące usługę obsługi systemów i</w:t>
      </w:r>
      <w:r w:rsidR="00D13761" w:rsidRPr="002C6D85">
        <w:rPr>
          <w:rFonts w:ascii="Helvetica" w:hAnsi="Helvetica"/>
        </w:rPr>
        <w:t> </w:t>
      </w:r>
      <w:r w:rsidRPr="002C6D85">
        <w:rPr>
          <w:rFonts w:ascii="Helvetica" w:hAnsi="Helvetica"/>
        </w:rPr>
        <w:t xml:space="preserve">oprogramowania </w:t>
      </w:r>
      <w:r w:rsidR="00DD3A38" w:rsidRPr="002C6D85">
        <w:rPr>
          <w:rFonts w:ascii="Helvetica" w:hAnsi="Helvetica"/>
        </w:rPr>
        <w:t>informatycznego administratora</w:t>
      </w:r>
      <w:r w:rsidRPr="002C6D85">
        <w:rPr>
          <w:rFonts w:ascii="Helvetica" w:hAnsi="Helvetica"/>
        </w:rPr>
        <w:t xml:space="preserve"> oraz podmioty uprawnione do uzyskania danych osobowych na podstawie przepisów prawa (w tym or</w:t>
      </w:r>
      <w:r w:rsidR="006955D2" w:rsidRPr="002C6D85">
        <w:rPr>
          <w:rFonts w:ascii="Helvetica" w:hAnsi="Helvetica"/>
        </w:rPr>
        <w:t>gany administracji publicznej).</w:t>
      </w:r>
    </w:p>
    <w:p w14:paraId="2B2BAAD5" w14:textId="4E53EAD0" w:rsidR="00FD123C" w:rsidRPr="002C6D85" w:rsidRDefault="00FD123C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 xml:space="preserve">Posiada Pani/Pan prawo do żądania od administratora dostępu do danych osobowych, </w:t>
      </w:r>
      <w:r w:rsidR="002C6D85">
        <w:rPr>
          <w:rFonts w:ascii="Helvetica" w:hAnsi="Helvetica"/>
        </w:rPr>
        <w:br/>
      </w:r>
      <w:r w:rsidRPr="002C6D85">
        <w:rPr>
          <w:rFonts w:ascii="Helvetica" w:hAnsi="Helvetica"/>
        </w:rPr>
        <w:t>ich sprostowania, usunięcia lub</w:t>
      </w:r>
      <w:r w:rsidR="00A81693" w:rsidRPr="002C6D85">
        <w:rPr>
          <w:rFonts w:ascii="Helvetica" w:hAnsi="Helvetica"/>
        </w:rPr>
        <w:t> </w:t>
      </w:r>
      <w:r w:rsidRPr="002C6D85">
        <w:rPr>
          <w:rFonts w:ascii="Helvetica" w:hAnsi="Helvetica"/>
        </w:rPr>
        <w:t>ograniczenia przetwarzania, w przypadkach</w:t>
      </w:r>
      <w:r w:rsidR="006955D2" w:rsidRPr="002C6D85">
        <w:rPr>
          <w:rFonts w:ascii="Helvetica" w:hAnsi="Helvetica"/>
        </w:rPr>
        <w:t xml:space="preserve"> określonych w przepisach RODO.</w:t>
      </w:r>
    </w:p>
    <w:p w14:paraId="45458113" w14:textId="77777777" w:rsidR="00FD123C" w:rsidRPr="002C6D85" w:rsidRDefault="000903B9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Przysługuje Pani</w:t>
      </w:r>
      <w:r w:rsidR="00FD123C" w:rsidRPr="002C6D85">
        <w:rPr>
          <w:rFonts w:ascii="Helvetica" w:hAnsi="Helvetica"/>
        </w:rPr>
        <w:t xml:space="preserve">/Panu prawo do cofnięcia zgody w dowolnym momencie bez wpływu na zgodność </w:t>
      </w:r>
      <w:r w:rsidR="00DD63DB" w:rsidRPr="002C6D85">
        <w:rPr>
          <w:rFonts w:ascii="Helvetica" w:hAnsi="Helvetica"/>
        </w:rPr>
        <w:br/>
      </w:r>
      <w:r w:rsidR="00FD123C" w:rsidRPr="002C6D85">
        <w:rPr>
          <w:rFonts w:ascii="Helvetica" w:hAnsi="Helvetica"/>
        </w:rPr>
        <w:t>z prawem przetwarzania, którego dokonano na podsta</w:t>
      </w:r>
      <w:r w:rsidR="006955D2" w:rsidRPr="002C6D85">
        <w:rPr>
          <w:rFonts w:ascii="Helvetica" w:hAnsi="Helvetica"/>
        </w:rPr>
        <w:t>wie zgody przed jej cofnięciem.</w:t>
      </w:r>
    </w:p>
    <w:p w14:paraId="16758BA0" w14:textId="77777777" w:rsidR="00DD3A38" w:rsidRPr="002C6D85" w:rsidRDefault="00FD123C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 xml:space="preserve">Pani/Pana dane osobowe będą przez cały </w:t>
      </w:r>
      <w:r w:rsidR="00822689" w:rsidRPr="002C6D85">
        <w:rPr>
          <w:rFonts w:ascii="Helvetica" w:hAnsi="Helvetica"/>
        </w:rPr>
        <w:t>cykl kształcenia w placówce</w:t>
      </w:r>
      <w:r w:rsidR="00DD3A38" w:rsidRPr="002C6D85">
        <w:rPr>
          <w:rFonts w:ascii="Helvetica" w:hAnsi="Helvetica"/>
        </w:rPr>
        <w:t>, a po jego zakończeniu</w:t>
      </w:r>
      <w:r w:rsidR="002E7CA5" w:rsidRPr="002C6D85">
        <w:rPr>
          <w:rFonts w:ascii="Helvetica" w:hAnsi="Helvetica"/>
        </w:rPr>
        <w:t xml:space="preserve"> mogą być</w:t>
      </w:r>
      <w:r w:rsidR="00DD3A38" w:rsidRPr="002C6D85">
        <w:rPr>
          <w:rFonts w:ascii="Helvetica" w:hAnsi="Helvetica"/>
        </w:rPr>
        <w:t xml:space="preserve"> </w:t>
      </w:r>
      <w:r w:rsidRPr="002C6D85">
        <w:rPr>
          <w:rFonts w:ascii="Helvetica" w:hAnsi="Helvetica"/>
        </w:rPr>
        <w:t>pr</w:t>
      </w:r>
      <w:r w:rsidR="002E7CA5" w:rsidRPr="002C6D85">
        <w:rPr>
          <w:rFonts w:ascii="Helvetica" w:hAnsi="Helvetica"/>
        </w:rPr>
        <w:t>zetwarzane</w:t>
      </w:r>
      <w:r w:rsidRPr="002C6D85">
        <w:rPr>
          <w:rFonts w:ascii="Helvetica" w:hAnsi="Helvetica"/>
        </w:rPr>
        <w:t xml:space="preserve"> </w:t>
      </w:r>
      <w:r w:rsidR="002E7CA5" w:rsidRPr="002C6D85">
        <w:rPr>
          <w:rFonts w:ascii="Helvetica" w:hAnsi="Helvetica"/>
        </w:rPr>
        <w:t xml:space="preserve">w celach wypełnienia obowiązków prawnych ciążących na </w:t>
      </w:r>
      <w:r w:rsidR="009B7162" w:rsidRPr="002C6D85">
        <w:rPr>
          <w:rFonts w:ascii="Helvetica" w:hAnsi="Helvetica"/>
          <w:bCs/>
        </w:rPr>
        <w:t>CXIX Liceum Ogólnokształcącym im. J. Kuronia w</w:t>
      </w:r>
      <w:r w:rsidR="00A81693" w:rsidRPr="002C6D85">
        <w:rPr>
          <w:rFonts w:ascii="Helvetica" w:hAnsi="Helvetica"/>
          <w:bCs/>
        </w:rPr>
        <w:t> </w:t>
      </w:r>
      <w:r w:rsidR="009B7162" w:rsidRPr="002C6D85">
        <w:rPr>
          <w:rFonts w:ascii="Helvetica" w:hAnsi="Helvetica"/>
          <w:bCs/>
        </w:rPr>
        <w:t>Warszawie.</w:t>
      </w:r>
    </w:p>
    <w:p w14:paraId="367A24CF" w14:textId="77777777" w:rsidR="00FD123C" w:rsidRPr="002C6D85" w:rsidRDefault="00FD123C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Ma Pani/Pan prawo wniesienia skargi do organu nadzorcze</w:t>
      </w:r>
      <w:r w:rsidR="00DD3A38" w:rsidRPr="002C6D85">
        <w:rPr>
          <w:rFonts w:ascii="Helvetica" w:hAnsi="Helvetica"/>
        </w:rPr>
        <w:t>g</w:t>
      </w:r>
      <w:r w:rsidRPr="002C6D85">
        <w:rPr>
          <w:rFonts w:ascii="Helvetica" w:hAnsi="Helvetica"/>
        </w:rPr>
        <w:t>o</w:t>
      </w:r>
      <w:r w:rsidR="00DD3A38" w:rsidRPr="002C6D85">
        <w:rPr>
          <w:rFonts w:ascii="Helvetica" w:hAnsi="Helvetica"/>
        </w:rPr>
        <w:t>.</w:t>
      </w:r>
    </w:p>
    <w:p w14:paraId="06E2EF12" w14:textId="77777777" w:rsidR="00FD123C" w:rsidRPr="002C6D85" w:rsidRDefault="00FD123C" w:rsidP="002C6D85">
      <w:pPr>
        <w:pStyle w:val="Akapitzlist"/>
        <w:numPr>
          <w:ilvl w:val="0"/>
          <w:numId w:val="5"/>
        </w:numPr>
        <w:spacing w:after="60" w:line="360" w:lineRule="auto"/>
        <w:ind w:left="426"/>
        <w:contextualSpacing w:val="0"/>
        <w:jc w:val="both"/>
        <w:rPr>
          <w:rFonts w:ascii="Helvetica" w:hAnsi="Helvetica"/>
        </w:rPr>
      </w:pPr>
      <w:r w:rsidRPr="002C6D85">
        <w:rPr>
          <w:rFonts w:ascii="Helvetica" w:hAnsi="Helvetica"/>
        </w:rPr>
        <w:t>Podanie danych osobowych przez Panią/Pana jest</w:t>
      </w:r>
      <w:r w:rsidR="00DD3A38" w:rsidRPr="002C6D85">
        <w:rPr>
          <w:rFonts w:ascii="Helvetica" w:hAnsi="Helvetica"/>
        </w:rPr>
        <w:t xml:space="preserve"> dobrowolne, w przypadku odmowy</w:t>
      </w:r>
      <w:r w:rsidR="00D13761" w:rsidRPr="002C6D85">
        <w:rPr>
          <w:rFonts w:ascii="Helvetica" w:hAnsi="Helvetica"/>
        </w:rPr>
        <w:t xml:space="preserve"> </w:t>
      </w:r>
      <w:r w:rsidR="00DD3A38" w:rsidRPr="002C6D85">
        <w:rPr>
          <w:rFonts w:ascii="Helvetica" w:hAnsi="Helvetica"/>
        </w:rPr>
        <w:t xml:space="preserve"> nie będzie</w:t>
      </w:r>
      <w:r w:rsidR="00D13761" w:rsidRPr="002C6D85">
        <w:rPr>
          <w:rFonts w:ascii="Helvetica" w:hAnsi="Helvetica"/>
        </w:rPr>
        <w:t xml:space="preserve"> Pani/Pan</w:t>
      </w:r>
      <w:r w:rsidR="00DD3A38" w:rsidRPr="002C6D85">
        <w:rPr>
          <w:rFonts w:ascii="Helvetica" w:hAnsi="Helvetica"/>
        </w:rPr>
        <w:t xml:space="preserve"> fotografowan</w:t>
      </w:r>
      <w:r w:rsidR="00D13761" w:rsidRPr="002C6D85">
        <w:rPr>
          <w:rFonts w:ascii="Helvetica" w:hAnsi="Helvetica"/>
        </w:rPr>
        <w:t>a/-y</w:t>
      </w:r>
      <w:r w:rsidR="00DD3A38" w:rsidRPr="002C6D85">
        <w:rPr>
          <w:rFonts w:ascii="Helvetica" w:hAnsi="Helvetica"/>
        </w:rPr>
        <w:t xml:space="preserve"> lub nagrywan</w:t>
      </w:r>
      <w:r w:rsidR="00D13761" w:rsidRPr="002C6D85">
        <w:rPr>
          <w:rFonts w:ascii="Helvetica" w:hAnsi="Helvetica"/>
        </w:rPr>
        <w:t>a/-y</w:t>
      </w:r>
      <w:r w:rsidR="00DD3A38" w:rsidRPr="002C6D85">
        <w:rPr>
          <w:rFonts w:ascii="Helvetica" w:hAnsi="Helvetica"/>
        </w:rPr>
        <w:t xml:space="preserve"> w związku z działalnością placówki </w:t>
      </w:r>
      <w:r w:rsidR="00744651" w:rsidRPr="002C6D85">
        <w:rPr>
          <w:rFonts w:ascii="Helvetica" w:hAnsi="Helvetica"/>
        </w:rPr>
        <w:t>(</w:t>
      </w:r>
      <w:r w:rsidR="00DD3A38" w:rsidRPr="002C6D85">
        <w:rPr>
          <w:rFonts w:ascii="Helvetica" w:hAnsi="Helvetica"/>
        </w:rPr>
        <w:t>m.in.</w:t>
      </w:r>
      <w:r w:rsidR="009B7162" w:rsidRPr="002C6D85">
        <w:rPr>
          <w:rFonts w:ascii="Helvetica" w:hAnsi="Helvetica"/>
        </w:rPr>
        <w:t> </w:t>
      </w:r>
      <w:r w:rsidR="00DD3A38" w:rsidRPr="002C6D85">
        <w:rPr>
          <w:rFonts w:ascii="Helvetica" w:hAnsi="Helvetica"/>
        </w:rPr>
        <w:t>na</w:t>
      </w:r>
      <w:r w:rsidR="009B7162" w:rsidRPr="002C6D85">
        <w:rPr>
          <w:rFonts w:ascii="Helvetica" w:hAnsi="Helvetica"/>
        </w:rPr>
        <w:t> </w:t>
      </w:r>
      <w:r w:rsidR="00DD3A38" w:rsidRPr="002C6D85">
        <w:rPr>
          <w:rFonts w:ascii="Helvetica" w:hAnsi="Helvetica"/>
        </w:rPr>
        <w:t>uroczystościach organizowanych przez placówkę</w:t>
      </w:r>
      <w:r w:rsidR="00744651" w:rsidRPr="002C6D85">
        <w:rPr>
          <w:rFonts w:ascii="Helvetica" w:hAnsi="Helvetica"/>
        </w:rPr>
        <w:t>)</w:t>
      </w:r>
      <w:r w:rsidR="00DD3A38" w:rsidRPr="002C6D85">
        <w:rPr>
          <w:rFonts w:ascii="Helvetica" w:hAnsi="Helvetica"/>
        </w:rPr>
        <w:t>.</w:t>
      </w:r>
    </w:p>
    <w:p w14:paraId="4AFA3F29" w14:textId="77777777" w:rsidR="00244C35" w:rsidRPr="002C6D85" w:rsidRDefault="00244C35" w:rsidP="002C6D85">
      <w:pPr>
        <w:spacing w:after="0" w:line="360" w:lineRule="auto"/>
        <w:jc w:val="right"/>
        <w:rPr>
          <w:rFonts w:ascii="Helvetica" w:hAnsi="Helvetica"/>
        </w:rPr>
      </w:pPr>
    </w:p>
    <w:p w14:paraId="7D55D584" w14:textId="77777777" w:rsidR="00244C35" w:rsidRDefault="00244C35" w:rsidP="002C6D85">
      <w:pPr>
        <w:spacing w:after="0" w:line="360" w:lineRule="auto"/>
        <w:jc w:val="right"/>
        <w:rPr>
          <w:rFonts w:ascii="Times New Roman" w:hAnsi="Times New Roman"/>
          <w:sz w:val="6"/>
          <w:szCs w:val="6"/>
        </w:rPr>
      </w:pPr>
    </w:p>
    <w:p w14:paraId="60ED300C" w14:textId="77777777" w:rsidR="00244C35" w:rsidRDefault="00244C35" w:rsidP="002C6D85">
      <w:pPr>
        <w:spacing w:after="0" w:line="360" w:lineRule="auto"/>
        <w:jc w:val="right"/>
        <w:rPr>
          <w:rFonts w:ascii="Times New Roman" w:hAnsi="Times New Roman"/>
          <w:sz w:val="6"/>
          <w:szCs w:val="6"/>
        </w:rPr>
      </w:pPr>
    </w:p>
    <w:p w14:paraId="06592962" w14:textId="77777777" w:rsidR="00244C35" w:rsidRDefault="00244C35" w:rsidP="002C6D85">
      <w:pPr>
        <w:spacing w:after="0" w:line="360" w:lineRule="auto"/>
        <w:jc w:val="right"/>
        <w:rPr>
          <w:rFonts w:ascii="Times New Roman" w:hAnsi="Times New Roman"/>
          <w:sz w:val="6"/>
          <w:szCs w:val="6"/>
        </w:rPr>
      </w:pPr>
    </w:p>
    <w:p w14:paraId="25955318" w14:textId="77777777" w:rsidR="00244C35" w:rsidRDefault="00244C35" w:rsidP="002C6D85">
      <w:pPr>
        <w:spacing w:after="0" w:line="360" w:lineRule="auto"/>
        <w:jc w:val="right"/>
        <w:rPr>
          <w:rFonts w:ascii="Times New Roman" w:hAnsi="Times New Roman"/>
          <w:sz w:val="6"/>
          <w:szCs w:val="6"/>
        </w:rPr>
      </w:pPr>
    </w:p>
    <w:p w14:paraId="6CA185ED" w14:textId="77777777" w:rsidR="00D13761" w:rsidRDefault="00D13761" w:rsidP="002C6D85">
      <w:pPr>
        <w:spacing w:after="0" w:line="360" w:lineRule="auto"/>
        <w:jc w:val="right"/>
        <w:rPr>
          <w:rFonts w:ascii="Times New Roman" w:hAnsi="Times New Roman"/>
          <w:sz w:val="6"/>
          <w:szCs w:val="6"/>
        </w:rPr>
      </w:pPr>
    </w:p>
    <w:p w14:paraId="0B9BB682" w14:textId="77777777" w:rsidR="00806D50" w:rsidRPr="00806D50" w:rsidRDefault="00806D50" w:rsidP="002C6D85">
      <w:pPr>
        <w:pStyle w:val="Bezodstpw"/>
        <w:spacing w:line="360" w:lineRule="auto"/>
        <w:ind w:left="708"/>
        <w:jc w:val="both"/>
        <w:rPr>
          <w:rFonts w:ascii="Times New Roman" w:hAnsi="Times New Roman"/>
          <w:i/>
          <w:sz w:val="14"/>
          <w:szCs w:val="14"/>
        </w:rPr>
      </w:pPr>
    </w:p>
    <w:p w14:paraId="6FB551CB" w14:textId="540BC027" w:rsidR="00806D50" w:rsidRPr="002C6D85" w:rsidRDefault="00CF69BF" w:rsidP="002C6D85">
      <w:pPr>
        <w:pStyle w:val="Bezodstpw"/>
        <w:spacing w:line="360" w:lineRule="auto"/>
        <w:ind w:left="708"/>
        <w:jc w:val="both"/>
        <w:rPr>
          <w:rFonts w:ascii="Helvetica" w:hAnsi="Helvetica"/>
          <w:sz w:val="20"/>
          <w:szCs w:val="20"/>
        </w:rPr>
      </w:pPr>
      <w:r w:rsidRPr="002C6D85">
        <w:rPr>
          <w:rFonts w:ascii="Helvetica" w:hAnsi="Helvetica"/>
          <w:i/>
          <w:sz w:val="20"/>
          <w:szCs w:val="20"/>
        </w:rPr>
        <w:t xml:space="preserve"> </w:t>
      </w:r>
      <w:r w:rsidR="00806D50" w:rsidRPr="002C6D85">
        <w:rPr>
          <w:rFonts w:ascii="Helvetica" w:hAnsi="Helvetica"/>
          <w:sz w:val="14"/>
          <w:szCs w:val="14"/>
        </w:rPr>
        <w:t>……….</w:t>
      </w:r>
      <w:r w:rsidR="007B2333" w:rsidRPr="002C6D85">
        <w:rPr>
          <w:rFonts w:ascii="Helvetica" w:hAnsi="Helvetica"/>
          <w:sz w:val="14"/>
          <w:szCs w:val="14"/>
        </w:rPr>
        <w:t>...............................................................................</w:t>
      </w:r>
      <w:r w:rsidR="007B2333" w:rsidRPr="002C6D85">
        <w:rPr>
          <w:rFonts w:ascii="Helvetica" w:hAnsi="Helvetica"/>
        </w:rPr>
        <w:t xml:space="preserve"> </w:t>
      </w:r>
      <w:r w:rsidR="007B2333" w:rsidRPr="002C6D85">
        <w:rPr>
          <w:rFonts w:ascii="Helvetica" w:hAnsi="Helvetica"/>
        </w:rPr>
        <w:tab/>
      </w:r>
      <w:r w:rsidR="007B2333" w:rsidRPr="002C6D85">
        <w:rPr>
          <w:rFonts w:ascii="Helvetica" w:hAnsi="Helvetica"/>
        </w:rPr>
        <w:tab/>
      </w:r>
      <w:r w:rsidR="007B2333" w:rsidRPr="002C6D85">
        <w:rPr>
          <w:rFonts w:ascii="Helvetica" w:hAnsi="Helvetica"/>
          <w:sz w:val="14"/>
          <w:szCs w:val="14"/>
        </w:rPr>
        <w:t>……….................</w:t>
      </w:r>
      <w:r w:rsidR="00806D50" w:rsidRPr="002C6D85">
        <w:rPr>
          <w:rFonts w:ascii="Helvetica" w:hAnsi="Helvetica"/>
          <w:sz w:val="14"/>
          <w:szCs w:val="14"/>
        </w:rPr>
        <w:t>.........................</w:t>
      </w:r>
      <w:r w:rsidR="007B2333" w:rsidRPr="002C6D85">
        <w:rPr>
          <w:rFonts w:ascii="Helvetica" w:hAnsi="Helvetica"/>
          <w:sz w:val="14"/>
          <w:szCs w:val="14"/>
        </w:rPr>
        <w:t>.................................................................</w:t>
      </w:r>
      <w:r w:rsidR="007B2333" w:rsidRPr="002C6D85">
        <w:rPr>
          <w:rFonts w:ascii="Helvetica" w:hAnsi="Helvetica"/>
          <w:sz w:val="20"/>
          <w:szCs w:val="20"/>
        </w:rPr>
        <w:t xml:space="preserve"> </w:t>
      </w:r>
      <w:r w:rsidR="00806D50" w:rsidRPr="002C6D85">
        <w:rPr>
          <w:rFonts w:ascii="Helvetica" w:hAnsi="Helvetica"/>
          <w:sz w:val="20"/>
          <w:szCs w:val="20"/>
        </w:rPr>
        <w:t xml:space="preserve">  </w:t>
      </w:r>
    </w:p>
    <w:p w14:paraId="1A0FDE45" w14:textId="77777777" w:rsidR="00C17BBF" w:rsidRPr="002C6D85" w:rsidRDefault="00806D50" w:rsidP="002C6D85">
      <w:pPr>
        <w:pStyle w:val="Bezodstpw"/>
        <w:spacing w:line="360" w:lineRule="auto"/>
        <w:ind w:left="708"/>
        <w:jc w:val="both"/>
        <w:rPr>
          <w:rFonts w:ascii="Helvetica" w:hAnsi="Helvetica"/>
          <w:sz w:val="20"/>
          <w:szCs w:val="20"/>
        </w:rPr>
      </w:pPr>
      <w:r w:rsidRPr="002C6D85">
        <w:rPr>
          <w:rFonts w:ascii="Helvetica" w:hAnsi="Helvetica"/>
          <w:sz w:val="20"/>
          <w:szCs w:val="20"/>
        </w:rPr>
        <w:t xml:space="preserve">               </w:t>
      </w:r>
      <w:r w:rsidR="007B2333" w:rsidRPr="002C6D85">
        <w:rPr>
          <w:rFonts w:ascii="Helvetica" w:hAnsi="Helvetica"/>
          <w:sz w:val="20"/>
          <w:szCs w:val="20"/>
        </w:rPr>
        <w:t>miejsce, data</w:t>
      </w:r>
      <w:r w:rsidR="007B2333" w:rsidRPr="002C6D85">
        <w:rPr>
          <w:rFonts w:ascii="Helvetica" w:hAnsi="Helvetica"/>
          <w:sz w:val="20"/>
          <w:szCs w:val="20"/>
        </w:rPr>
        <w:tab/>
      </w:r>
      <w:r w:rsidR="007B2333" w:rsidRPr="002C6D85">
        <w:rPr>
          <w:rFonts w:ascii="Helvetica" w:hAnsi="Helvetica"/>
          <w:sz w:val="20"/>
          <w:szCs w:val="20"/>
        </w:rPr>
        <w:tab/>
      </w:r>
      <w:r w:rsidR="007B2333" w:rsidRPr="002C6D85">
        <w:rPr>
          <w:rFonts w:ascii="Helvetica" w:hAnsi="Helvetica"/>
          <w:sz w:val="20"/>
          <w:szCs w:val="20"/>
        </w:rPr>
        <w:tab/>
      </w:r>
      <w:r w:rsidR="007B2333" w:rsidRPr="002C6D85">
        <w:rPr>
          <w:rFonts w:ascii="Helvetica" w:hAnsi="Helvetica"/>
          <w:sz w:val="20"/>
          <w:szCs w:val="20"/>
        </w:rPr>
        <w:tab/>
        <w:t xml:space="preserve">       </w:t>
      </w:r>
      <w:r w:rsidRPr="002C6D85">
        <w:rPr>
          <w:rFonts w:ascii="Helvetica" w:hAnsi="Helvetica"/>
          <w:sz w:val="20"/>
          <w:szCs w:val="20"/>
        </w:rPr>
        <w:t xml:space="preserve"> </w:t>
      </w:r>
      <w:r w:rsidRPr="002C6D85">
        <w:rPr>
          <w:rFonts w:ascii="Helvetica" w:hAnsi="Helvetica"/>
          <w:sz w:val="20"/>
          <w:szCs w:val="20"/>
        </w:rPr>
        <w:tab/>
      </w:r>
      <w:r w:rsidRPr="002C6D85">
        <w:rPr>
          <w:rFonts w:ascii="Helvetica" w:hAnsi="Helvetica"/>
          <w:sz w:val="20"/>
          <w:szCs w:val="20"/>
        </w:rPr>
        <w:tab/>
        <w:t xml:space="preserve">   </w:t>
      </w:r>
      <w:r w:rsidR="007B2333" w:rsidRPr="002C6D85">
        <w:rPr>
          <w:rFonts w:ascii="Helvetica" w:hAnsi="Helvetica"/>
          <w:sz w:val="20"/>
          <w:szCs w:val="20"/>
        </w:rPr>
        <w:t xml:space="preserve"> </w:t>
      </w:r>
      <w:r w:rsidR="007F446D" w:rsidRPr="002C6D85">
        <w:rPr>
          <w:rFonts w:ascii="Helvetica" w:hAnsi="Helvetica"/>
          <w:sz w:val="20"/>
          <w:szCs w:val="20"/>
        </w:rPr>
        <w:tab/>
      </w:r>
      <w:r w:rsidR="00C47154" w:rsidRPr="002C6D85">
        <w:rPr>
          <w:rFonts w:ascii="Helvetica" w:hAnsi="Helvetica"/>
          <w:sz w:val="20"/>
          <w:szCs w:val="20"/>
        </w:rPr>
        <w:t>czytelny podpis pełnoletniego ucznia</w:t>
      </w:r>
    </w:p>
    <w:p w14:paraId="6DCECAEA" w14:textId="77777777" w:rsidR="007F446D" w:rsidRPr="002C6D85" w:rsidRDefault="00577BC6" w:rsidP="002C6D85">
      <w:pPr>
        <w:pStyle w:val="Bezodstpw"/>
        <w:spacing w:line="360" w:lineRule="auto"/>
        <w:jc w:val="center"/>
        <w:rPr>
          <w:rFonts w:ascii="Helvetica" w:hAnsi="Helvetica"/>
        </w:rPr>
      </w:pPr>
      <w:r w:rsidRPr="002C6D85">
        <w:rPr>
          <w:rFonts w:ascii="Helvetica" w:hAnsi="Helvetica"/>
        </w:rPr>
        <w:t>(</w:t>
      </w:r>
      <w:r w:rsidR="00C17BBF" w:rsidRPr="002C6D85">
        <w:rPr>
          <w:rFonts w:ascii="Helvetica" w:hAnsi="Helvetica"/>
        </w:rPr>
        <w:t>+</w:t>
      </w:r>
      <w:r w:rsidR="003520DC" w:rsidRPr="002C6D85">
        <w:rPr>
          <w:rFonts w:ascii="Helvetica" w:hAnsi="Helvetica"/>
        </w:rPr>
        <w:t>18</w:t>
      </w:r>
      <w:r w:rsidRPr="002C6D85">
        <w:rPr>
          <w:rFonts w:ascii="Helvetica" w:hAnsi="Helvetica"/>
        </w:rPr>
        <w:t>)</w:t>
      </w:r>
    </w:p>
    <w:sectPr w:rsidR="007F446D" w:rsidRPr="002C6D85" w:rsidSect="009B7162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E2394"/>
    <w:multiLevelType w:val="hybridMultilevel"/>
    <w:tmpl w:val="3990D1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52EC8"/>
    <w:multiLevelType w:val="hybridMultilevel"/>
    <w:tmpl w:val="DAB875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671152"/>
    <w:multiLevelType w:val="hybridMultilevel"/>
    <w:tmpl w:val="5E6CBB6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830"/>
    <w:multiLevelType w:val="hybridMultilevel"/>
    <w:tmpl w:val="AFFC06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110B90"/>
    <w:multiLevelType w:val="hybridMultilevel"/>
    <w:tmpl w:val="4DE25CB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E62C54"/>
    <w:multiLevelType w:val="hybridMultilevel"/>
    <w:tmpl w:val="452E8B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730505">
    <w:abstractNumId w:val="2"/>
  </w:num>
  <w:num w:numId="2" w16cid:durableId="1425149199">
    <w:abstractNumId w:val="5"/>
  </w:num>
  <w:num w:numId="3" w16cid:durableId="918711093">
    <w:abstractNumId w:val="3"/>
  </w:num>
  <w:num w:numId="4" w16cid:durableId="684867018">
    <w:abstractNumId w:val="1"/>
  </w:num>
  <w:num w:numId="5" w16cid:durableId="859047695">
    <w:abstractNumId w:val="0"/>
  </w:num>
  <w:num w:numId="6" w16cid:durableId="20213453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MDMwMDaxNDIxMbdQ0lEKTi0uzszPAykwrAUAPihmZiwAAAA="/>
  </w:docVars>
  <w:rsids>
    <w:rsidRoot w:val="009C2AC8"/>
    <w:rsid w:val="000108D3"/>
    <w:rsid w:val="00044D71"/>
    <w:rsid w:val="00045855"/>
    <w:rsid w:val="000903B9"/>
    <w:rsid w:val="000E133F"/>
    <w:rsid w:val="0013753F"/>
    <w:rsid w:val="00182530"/>
    <w:rsid w:val="001B576B"/>
    <w:rsid w:val="00213169"/>
    <w:rsid w:val="00244C35"/>
    <w:rsid w:val="00263360"/>
    <w:rsid w:val="002A3021"/>
    <w:rsid w:val="002C6D85"/>
    <w:rsid w:val="002E7CA5"/>
    <w:rsid w:val="003520DC"/>
    <w:rsid w:val="0036540C"/>
    <w:rsid w:val="003A657D"/>
    <w:rsid w:val="004D7AD2"/>
    <w:rsid w:val="00577BC6"/>
    <w:rsid w:val="0059661A"/>
    <w:rsid w:val="005F3B5D"/>
    <w:rsid w:val="00621D78"/>
    <w:rsid w:val="00667D8C"/>
    <w:rsid w:val="006955D2"/>
    <w:rsid w:val="006B02BD"/>
    <w:rsid w:val="006B5E2C"/>
    <w:rsid w:val="00721C4A"/>
    <w:rsid w:val="00744651"/>
    <w:rsid w:val="00751E4C"/>
    <w:rsid w:val="007B2333"/>
    <w:rsid w:val="007F3864"/>
    <w:rsid w:val="007F446D"/>
    <w:rsid w:val="00806D50"/>
    <w:rsid w:val="00822689"/>
    <w:rsid w:val="00893697"/>
    <w:rsid w:val="009B7162"/>
    <w:rsid w:val="009C2AC8"/>
    <w:rsid w:val="009E410B"/>
    <w:rsid w:val="00A81693"/>
    <w:rsid w:val="00B034BC"/>
    <w:rsid w:val="00C11532"/>
    <w:rsid w:val="00C17BBF"/>
    <w:rsid w:val="00C464F4"/>
    <w:rsid w:val="00C47154"/>
    <w:rsid w:val="00C9511A"/>
    <w:rsid w:val="00CF69BF"/>
    <w:rsid w:val="00D13761"/>
    <w:rsid w:val="00DD3A38"/>
    <w:rsid w:val="00DD63DB"/>
    <w:rsid w:val="00E059F0"/>
    <w:rsid w:val="00F47716"/>
    <w:rsid w:val="00F87B01"/>
    <w:rsid w:val="00FA3332"/>
    <w:rsid w:val="00FB6481"/>
    <w:rsid w:val="00FD1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4FA62AD"/>
  <w15:chartTrackingRefBased/>
  <w15:docId w15:val="{D5435210-09B4-4A72-9EC7-105C90E8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08D3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C6D85"/>
    <w:pPr>
      <w:keepNext/>
      <w:spacing w:before="240" w:after="60" w:line="360" w:lineRule="auto"/>
      <w:jc w:val="center"/>
      <w:outlineLvl w:val="0"/>
    </w:pPr>
    <w:rPr>
      <w:rFonts w:ascii="Helvetica" w:eastAsiaTheme="majorEastAsia" w:hAnsi="Helvetica" w:cstheme="majorBidi"/>
      <w:b/>
      <w:bCs/>
      <w:kern w:val="32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C6D85"/>
    <w:pPr>
      <w:keepNext/>
      <w:spacing w:before="240" w:after="60" w:line="360" w:lineRule="auto"/>
      <w:jc w:val="center"/>
      <w:outlineLvl w:val="1"/>
    </w:pPr>
    <w:rPr>
      <w:rFonts w:ascii="Helvetica" w:eastAsiaTheme="majorEastAsia" w:hAnsi="Helvetica" w:cstheme="majorBidi"/>
      <w:b/>
      <w:bCs/>
      <w:iCs/>
      <w:sz w:val="24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FD123C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6955D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A302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2A3021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9B7162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2C6D85"/>
    <w:rPr>
      <w:rFonts w:ascii="Helvetica" w:eastAsiaTheme="majorEastAsia" w:hAnsi="Helvetica" w:cstheme="majorBidi"/>
      <w:b/>
      <w:bCs/>
      <w:kern w:val="32"/>
      <w:sz w:val="28"/>
      <w:szCs w:val="32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rsid w:val="002C6D85"/>
    <w:rPr>
      <w:rFonts w:ascii="Helvetica" w:eastAsiaTheme="majorEastAsia" w:hAnsi="Helvetica" w:cstheme="majorBidi"/>
      <w:b/>
      <w:bCs/>
      <w:iC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5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45E34-9105-4DBA-9AAB-2EDD1D1DF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98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Jurach</dc:creator>
  <cp:keywords/>
  <cp:lastModifiedBy>Beata Jakubowska</cp:lastModifiedBy>
  <cp:revision>2</cp:revision>
  <cp:lastPrinted>2019-09-06T10:12:00Z</cp:lastPrinted>
  <dcterms:created xsi:type="dcterms:W3CDTF">2022-08-13T17:45:00Z</dcterms:created>
  <dcterms:modified xsi:type="dcterms:W3CDTF">2022-08-13T17:45:00Z</dcterms:modified>
</cp:coreProperties>
</file>